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C5636D" w14:textId="77777777" w:rsidR="00062E59" w:rsidRPr="00062E59" w:rsidRDefault="00062E59" w:rsidP="00062E5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062E5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Course Description:</w:t>
      </w:r>
    </w:p>
    <w:p w14:paraId="27842132" w14:textId="77777777" w:rsidR="00062E59" w:rsidRPr="00062E59" w:rsidRDefault="00062E59" w:rsidP="00062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This course introduces the concepts, technologies, and applications of big data analytics and cloud computing in geospatial science. Students will learn how to manage, analyze, and visualize large-scale geospatial datasets using cloud platforms such as Google Earth Engine (GEE), Amazon Web Services (AWS), and open-source tools. Emphasis will be placed on remote sensing data processing, machine learning applications, and real-world environmental and societal problem-solving.</w:t>
      </w:r>
    </w:p>
    <w:p w14:paraId="12FA316A" w14:textId="77777777" w:rsidR="00062E59" w:rsidRPr="00062E59" w:rsidRDefault="00062E59" w:rsidP="00062E5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062E5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Course Objectives:</w:t>
      </w:r>
    </w:p>
    <w:p w14:paraId="23467678" w14:textId="77777777" w:rsidR="00062E59" w:rsidRPr="00062E59" w:rsidRDefault="00062E59" w:rsidP="00062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By the end of the course, students will be able to:</w:t>
      </w:r>
    </w:p>
    <w:p w14:paraId="613B8D98" w14:textId="77777777" w:rsidR="00062E59" w:rsidRPr="00062E59" w:rsidRDefault="00062E59" w:rsidP="00062E59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Understand the fundamentals of geospatial big data and cloud computing concepts.</w:t>
      </w:r>
    </w:p>
    <w:p w14:paraId="44B3DC4E" w14:textId="77777777" w:rsidR="00062E59" w:rsidRPr="00062E59" w:rsidRDefault="00062E59" w:rsidP="00062E59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Access, preprocess, and analyze satellite data using cloud platforms.</w:t>
      </w:r>
    </w:p>
    <w:p w14:paraId="43177F3E" w14:textId="77777777" w:rsidR="00062E59" w:rsidRPr="00062E59" w:rsidRDefault="00062E59" w:rsidP="00062E59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Apply machine learning techniques to large-scale geospatial datasets.</w:t>
      </w:r>
    </w:p>
    <w:p w14:paraId="77793E5E" w14:textId="77777777" w:rsidR="00062E59" w:rsidRPr="00062E59" w:rsidRDefault="00062E59" w:rsidP="00062E59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Develop scripts and workflows in platforms like Google Earth Engine and AWS.</w:t>
      </w:r>
    </w:p>
    <w:p w14:paraId="015A9BFB" w14:textId="77777777" w:rsidR="00062E59" w:rsidRPr="00062E59" w:rsidRDefault="00062E59" w:rsidP="00062E59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062E59">
        <w:rPr>
          <w:rFonts w:ascii="Times New Roman" w:eastAsia="Times New Roman" w:hAnsi="Times New Roman" w:cs="Times New Roman"/>
          <w:kern w:val="0"/>
          <w14:ligatures w14:val="none"/>
        </w:rPr>
        <w:t>Communicate</w:t>
      </w:r>
      <w:proofErr w:type="gramEnd"/>
      <w:r w:rsidRPr="00062E59">
        <w:rPr>
          <w:rFonts w:ascii="Times New Roman" w:eastAsia="Times New Roman" w:hAnsi="Times New Roman" w:cs="Times New Roman"/>
          <w:kern w:val="0"/>
          <w14:ligatures w14:val="none"/>
        </w:rPr>
        <w:t xml:space="preserve"> geospatial analysis results effectively through visualizations and reports.</w:t>
      </w:r>
    </w:p>
    <w:p w14:paraId="0C1E9B2B" w14:textId="77777777" w:rsidR="00062E59" w:rsidRPr="00062E59" w:rsidRDefault="00062E59" w:rsidP="00062E5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062E5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Prerequisites:</w:t>
      </w:r>
    </w:p>
    <w:p w14:paraId="0D336FD5" w14:textId="77777777" w:rsidR="00062E59" w:rsidRPr="00062E59" w:rsidRDefault="00062E59" w:rsidP="00062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Basic knowledge of remote sensing, GIS, and programming (Python or JavaScript) is recommended.</w:t>
      </w:r>
    </w:p>
    <w:p w14:paraId="0955E7A1" w14:textId="77777777" w:rsidR="00062E59" w:rsidRPr="00062E59" w:rsidRDefault="00062E59" w:rsidP="00062E5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062E5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Textbooks and References:</w:t>
      </w:r>
    </w:p>
    <w:p w14:paraId="3FA3D1E2" w14:textId="77777777" w:rsidR="00062E59" w:rsidRPr="00062E59" w:rsidRDefault="00062E59" w:rsidP="00062E59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Remote Sensing Big Data: Theory and Application</w:t>
      </w:r>
      <w:r w:rsidRPr="00062E59">
        <w:rPr>
          <w:rFonts w:ascii="Times New Roman" w:eastAsia="Times New Roman" w:hAnsi="Times New Roman" w:cs="Times New Roman"/>
          <w:kern w:val="0"/>
          <w14:ligatures w14:val="none"/>
        </w:rPr>
        <w:t xml:space="preserve"> by </w:t>
      </w:r>
      <w:proofErr w:type="spellStart"/>
      <w:r w:rsidRPr="00062E59">
        <w:rPr>
          <w:rFonts w:ascii="Times New Roman" w:eastAsia="Times New Roman" w:hAnsi="Times New Roman" w:cs="Times New Roman"/>
          <w:kern w:val="0"/>
          <w14:ligatures w14:val="none"/>
        </w:rPr>
        <w:t>Guangxing</w:t>
      </w:r>
      <w:proofErr w:type="spellEnd"/>
      <w:r w:rsidRPr="00062E59">
        <w:rPr>
          <w:rFonts w:ascii="Times New Roman" w:eastAsia="Times New Roman" w:hAnsi="Times New Roman" w:cs="Times New Roman"/>
          <w:kern w:val="0"/>
          <w14:ligatures w14:val="none"/>
        </w:rPr>
        <w:t xml:space="preserve"> Wang and </w:t>
      </w:r>
      <w:proofErr w:type="spellStart"/>
      <w:r w:rsidRPr="00062E59">
        <w:rPr>
          <w:rFonts w:ascii="Times New Roman" w:eastAsia="Times New Roman" w:hAnsi="Times New Roman" w:cs="Times New Roman"/>
          <w:kern w:val="0"/>
          <w14:ligatures w14:val="none"/>
        </w:rPr>
        <w:t>Qihao</w:t>
      </w:r>
      <w:proofErr w:type="spellEnd"/>
      <w:r w:rsidRPr="00062E59">
        <w:rPr>
          <w:rFonts w:ascii="Times New Roman" w:eastAsia="Times New Roman" w:hAnsi="Times New Roman" w:cs="Times New Roman"/>
          <w:kern w:val="0"/>
          <w14:ligatures w14:val="none"/>
        </w:rPr>
        <w:t xml:space="preserve"> Weng (recommended)</w:t>
      </w:r>
    </w:p>
    <w:p w14:paraId="0AB7AAC0" w14:textId="77777777" w:rsidR="00062E59" w:rsidRPr="00062E59" w:rsidRDefault="00062E59" w:rsidP="00062E59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Cloud-Based Remote Sensing with Google Earth Engine: Fundamentals and Applications</w:t>
      </w:r>
      <w:r w:rsidRPr="00062E59">
        <w:rPr>
          <w:rFonts w:ascii="Times New Roman" w:eastAsia="Times New Roman" w:hAnsi="Times New Roman" w:cs="Times New Roman"/>
          <w:kern w:val="0"/>
          <w14:ligatures w14:val="none"/>
        </w:rPr>
        <w:t xml:space="preserve"> by Tamlin </w:t>
      </w:r>
      <w:proofErr w:type="spellStart"/>
      <w:r w:rsidRPr="00062E59">
        <w:rPr>
          <w:rFonts w:ascii="Times New Roman" w:eastAsia="Times New Roman" w:hAnsi="Times New Roman" w:cs="Times New Roman"/>
          <w:kern w:val="0"/>
          <w14:ligatures w14:val="none"/>
        </w:rPr>
        <w:t>Pavelsky</w:t>
      </w:r>
      <w:proofErr w:type="spellEnd"/>
      <w:r w:rsidRPr="00062E59">
        <w:rPr>
          <w:rFonts w:ascii="Times New Roman" w:eastAsia="Times New Roman" w:hAnsi="Times New Roman" w:cs="Times New Roman"/>
          <w:kern w:val="0"/>
          <w14:ligatures w14:val="none"/>
        </w:rPr>
        <w:t xml:space="preserve"> and Alexander S. M. P. Watanabe (recommended)</w:t>
      </w:r>
    </w:p>
    <w:p w14:paraId="431E493D" w14:textId="77777777" w:rsidR="00062E59" w:rsidRPr="00062E59" w:rsidRDefault="00062E59" w:rsidP="00062E59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Google Earth Engine Documentation</w:t>
      </w:r>
    </w:p>
    <w:p w14:paraId="7BEC798E" w14:textId="77777777" w:rsidR="00062E59" w:rsidRPr="00062E59" w:rsidRDefault="00062E59" w:rsidP="00062E59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Selected journal articles and case studies (provided weekly)</w:t>
      </w:r>
    </w:p>
    <w:p w14:paraId="3A0038F8" w14:textId="77777777" w:rsidR="00062E59" w:rsidRPr="00062E59" w:rsidRDefault="00062E59" w:rsidP="00062E5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062E5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Software and Platforms:</w:t>
      </w:r>
    </w:p>
    <w:p w14:paraId="359649A7" w14:textId="77777777" w:rsidR="00062E59" w:rsidRPr="00062E59" w:rsidRDefault="00062E59" w:rsidP="00062E59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Google Earth Engine (GEE)</w:t>
      </w:r>
    </w:p>
    <w:p w14:paraId="6194510D" w14:textId="77777777" w:rsidR="00062E59" w:rsidRPr="00062E59" w:rsidRDefault="00062E59" w:rsidP="00062E59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Amazon Web Services (AWS) or Microsoft Azure (introductory level)</w:t>
      </w:r>
    </w:p>
    <w:p w14:paraId="11F64135" w14:textId="77777777" w:rsidR="00062E59" w:rsidRPr="00062E59" w:rsidRDefault="00062E59" w:rsidP="00062E59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Python (</w:t>
      </w:r>
      <w:proofErr w:type="spellStart"/>
      <w:r w:rsidRPr="00062E59">
        <w:rPr>
          <w:rFonts w:ascii="Times New Roman" w:eastAsia="Times New Roman" w:hAnsi="Times New Roman" w:cs="Times New Roman"/>
          <w:kern w:val="0"/>
          <w14:ligatures w14:val="none"/>
        </w:rPr>
        <w:t>geemap</w:t>
      </w:r>
      <w:proofErr w:type="spellEnd"/>
      <w:r w:rsidRPr="00062E59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062E59">
        <w:rPr>
          <w:rFonts w:ascii="Times New Roman" w:eastAsia="Times New Roman" w:hAnsi="Times New Roman" w:cs="Times New Roman"/>
          <w:kern w:val="0"/>
          <w14:ligatures w14:val="none"/>
        </w:rPr>
        <w:t>earthengine-api</w:t>
      </w:r>
      <w:proofErr w:type="spellEnd"/>
      <w:r w:rsidRPr="00062E59">
        <w:rPr>
          <w:rFonts w:ascii="Times New Roman" w:eastAsia="Times New Roman" w:hAnsi="Times New Roman" w:cs="Times New Roman"/>
          <w:kern w:val="0"/>
          <w14:ligatures w14:val="none"/>
        </w:rPr>
        <w:t>) and JavaScript (GEE Code Editor)</w:t>
      </w:r>
    </w:p>
    <w:p w14:paraId="2F304DCB" w14:textId="77777777" w:rsidR="00062E59" w:rsidRPr="00062E59" w:rsidRDefault="00062E59" w:rsidP="00062E59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QGIS with cloud plugins (optional)</w:t>
      </w:r>
    </w:p>
    <w:p w14:paraId="6B253FC8" w14:textId="77777777" w:rsidR="00062E59" w:rsidRPr="00062E59" w:rsidRDefault="00062E59" w:rsidP="00062E5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062E5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Weekly Topic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62"/>
        <w:gridCol w:w="6100"/>
      </w:tblGrid>
      <w:tr w:rsidR="00062E59" w:rsidRPr="00062E59" w14:paraId="59396784" w14:textId="77777777" w:rsidTr="00062E5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F0CD019" w14:textId="77777777" w:rsidR="00062E59" w:rsidRPr="00062E59" w:rsidRDefault="00062E59" w:rsidP="00062E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lastRenderedPageBreak/>
              <w:t>Week</w:t>
            </w:r>
          </w:p>
        </w:tc>
        <w:tc>
          <w:tcPr>
            <w:tcW w:w="0" w:type="auto"/>
            <w:vAlign w:val="center"/>
            <w:hideMark/>
          </w:tcPr>
          <w:p w14:paraId="79980D0B" w14:textId="77777777" w:rsidR="00062E59" w:rsidRPr="00062E59" w:rsidRDefault="00062E59" w:rsidP="00062E5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Topics</w:t>
            </w:r>
          </w:p>
        </w:tc>
      </w:tr>
      <w:tr w:rsidR="00062E59" w:rsidRPr="00062E59" w14:paraId="0C5889E3" w14:textId="77777777" w:rsidTr="00062E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450AFF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15C39C86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Introduction to Geospatial Big Data</w:t>
            </w:r>
          </w:p>
        </w:tc>
      </w:tr>
      <w:tr w:rsidR="00062E59" w:rsidRPr="00062E59" w14:paraId="08119B30" w14:textId="77777777" w:rsidTr="00062E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AE8EB3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32A53C93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asics of Cloud Computing for Geospatial Analysis</w:t>
            </w:r>
          </w:p>
        </w:tc>
      </w:tr>
      <w:tr w:rsidR="00062E59" w:rsidRPr="00062E59" w14:paraId="65208CF1" w14:textId="77777777" w:rsidTr="00062E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7B345D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5F94A8E7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Overview of Google Earth Engine and Earth Observation Data</w:t>
            </w:r>
          </w:p>
        </w:tc>
      </w:tr>
      <w:tr w:rsidR="00062E59" w:rsidRPr="00062E59" w14:paraId="5CFC6E13" w14:textId="77777777" w:rsidTr="00062E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CBF063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26D1E2F4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EE JavaScript and Python APIs</w:t>
            </w:r>
          </w:p>
        </w:tc>
      </w:tr>
      <w:tr w:rsidR="00062E59" w:rsidRPr="00062E59" w14:paraId="09DB3D61" w14:textId="77777777" w:rsidTr="00062E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17BB06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386EB324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ata Preprocessing and Visualization in GEE</w:t>
            </w:r>
          </w:p>
        </w:tc>
      </w:tr>
      <w:tr w:rsidR="00062E59" w:rsidRPr="00062E59" w14:paraId="02CA7A14" w14:textId="77777777" w:rsidTr="00062E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CE68C9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1B96C9DA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emporal Analysis: Time-Series and Trend Detection</w:t>
            </w:r>
          </w:p>
        </w:tc>
      </w:tr>
      <w:tr w:rsidR="00062E59" w:rsidRPr="00062E59" w14:paraId="12E55198" w14:textId="77777777" w:rsidTr="00062E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BA087D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14:paraId="77E4783A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upervised and Unsupervised Classification in GEE</w:t>
            </w:r>
          </w:p>
        </w:tc>
      </w:tr>
      <w:tr w:rsidR="00062E59" w:rsidRPr="00062E59" w14:paraId="4D3BF442" w14:textId="77777777" w:rsidTr="00062E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77E5E6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4CBB6C70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Machine Learning for Land Cover Mapping</w:t>
            </w:r>
          </w:p>
        </w:tc>
      </w:tr>
      <w:tr w:rsidR="00062E59" w:rsidRPr="00062E59" w14:paraId="565AE379" w14:textId="77777777" w:rsidTr="00062E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166437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9</w:t>
            </w:r>
          </w:p>
        </w:tc>
        <w:tc>
          <w:tcPr>
            <w:tcW w:w="0" w:type="auto"/>
            <w:vAlign w:val="center"/>
            <w:hideMark/>
          </w:tcPr>
          <w:p w14:paraId="460F5C76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Change Detection and LULC Monitoring</w:t>
            </w:r>
          </w:p>
        </w:tc>
      </w:tr>
      <w:tr w:rsidR="00062E59" w:rsidRPr="00062E59" w14:paraId="4BC05C93" w14:textId="77777777" w:rsidTr="00062E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D5732B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52B02D22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Integration with Cloud Storage and AWS Basics</w:t>
            </w:r>
          </w:p>
        </w:tc>
      </w:tr>
      <w:tr w:rsidR="00062E59" w:rsidRPr="00062E59" w14:paraId="4E38AA99" w14:textId="77777777" w:rsidTr="00062E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AC4A78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14:paraId="45B1B9FB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dvanced Topics: Deep Learning with Remote Sensing Data</w:t>
            </w:r>
          </w:p>
        </w:tc>
      </w:tr>
      <w:tr w:rsidR="00062E59" w:rsidRPr="00062E59" w14:paraId="75F55403" w14:textId="77777777" w:rsidTr="00062E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F5964E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2</w:t>
            </w:r>
          </w:p>
        </w:tc>
        <w:tc>
          <w:tcPr>
            <w:tcW w:w="0" w:type="auto"/>
            <w:vAlign w:val="center"/>
            <w:hideMark/>
          </w:tcPr>
          <w:p w14:paraId="5E942FA9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Case Studies: Deforestation, Urbanization, Water Quality</w:t>
            </w:r>
          </w:p>
        </w:tc>
      </w:tr>
      <w:tr w:rsidR="00062E59" w:rsidRPr="00062E59" w14:paraId="6652D20B" w14:textId="77777777" w:rsidTr="00062E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A4ED53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3</w:t>
            </w:r>
          </w:p>
        </w:tc>
        <w:tc>
          <w:tcPr>
            <w:tcW w:w="0" w:type="auto"/>
            <w:vAlign w:val="center"/>
            <w:hideMark/>
          </w:tcPr>
          <w:p w14:paraId="55317B44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Ethics, Privacy, and Challenges in Big Geospatial Data</w:t>
            </w:r>
          </w:p>
        </w:tc>
      </w:tr>
      <w:tr w:rsidR="00062E59" w:rsidRPr="00062E59" w14:paraId="1ECAE59F" w14:textId="77777777" w:rsidTr="00062E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250D0E2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4</w:t>
            </w:r>
          </w:p>
        </w:tc>
        <w:tc>
          <w:tcPr>
            <w:tcW w:w="0" w:type="auto"/>
            <w:vAlign w:val="center"/>
            <w:hideMark/>
          </w:tcPr>
          <w:p w14:paraId="416A1C42" w14:textId="77777777" w:rsidR="00062E59" w:rsidRPr="00062E59" w:rsidRDefault="00062E59" w:rsidP="00062E59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062E59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Final Project Presentations and Course Wrap-up</w:t>
            </w:r>
          </w:p>
        </w:tc>
      </w:tr>
    </w:tbl>
    <w:p w14:paraId="68D7CFD6" w14:textId="77777777" w:rsidR="00062E59" w:rsidRPr="00062E59" w:rsidRDefault="00062E59" w:rsidP="00062E5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062E5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Assessment:</w:t>
      </w:r>
    </w:p>
    <w:p w14:paraId="3A4D4518" w14:textId="77777777" w:rsidR="00062E59" w:rsidRPr="00062E59" w:rsidRDefault="00062E59" w:rsidP="00062E59">
      <w:pPr>
        <w:numPr>
          <w:ilvl w:val="0"/>
          <w:numId w:val="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Homework Assignments and Labs (30%)</w:t>
      </w:r>
    </w:p>
    <w:p w14:paraId="41608954" w14:textId="77777777" w:rsidR="00062E59" w:rsidRPr="00062E59" w:rsidRDefault="00062E59" w:rsidP="00062E59">
      <w:pPr>
        <w:numPr>
          <w:ilvl w:val="0"/>
          <w:numId w:val="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Midterm Project (20%)</w:t>
      </w:r>
    </w:p>
    <w:p w14:paraId="2F812CAA" w14:textId="77777777" w:rsidR="00062E59" w:rsidRPr="00062E59" w:rsidRDefault="00062E59" w:rsidP="00062E59">
      <w:pPr>
        <w:numPr>
          <w:ilvl w:val="0"/>
          <w:numId w:val="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Final Cloud-Based Project (30%)</w:t>
      </w:r>
    </w:p>
    <w:p w14:paraId="099B44BC" w14:textId="77777777" w:rsidR="00062E59" w:rsidRPr="00062E59" w:rsidRDefault="00062E59" w:rsidP="00062E59">
      <w:pPr>
        <w:numPr>
          <w:ilvl w:val="0"/>
          <w:numId w:val="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Class Participation and Discussion (10%)</w:t>
      </w:r>
    </w:p>
    <w:p w14:paraId="24A8A502" w14:textId="77777777" w:rsidR="00062E59" w:rsidRPr="00062E59" w:rsidRDefault="00062E59" w:rsidP="00062E59">
      <w:pPr>
        <w:numPr>
          <w:ilvl w:val="0"/>
          <w:numId w:val="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Quizzes (10%)</w:t>
      </w:r>
    </w:p>
    <w:p w14:paraId="74CF06DB" w14:textId="77777777" w:rsidR="00062E59" w:rsidRPr="00062E59" w:rsidRDefault="00062E59" w:rsidP="00062E5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062E5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Final Project Examples:</w:t>
      </w:r>
    </w:p>
    <w:p w14:paraId="4546E430" w14:textId="77777777" w:rsidR="00062E59" w:rsidRPr="00062E59" w:rsidRDefault="00062E59" w:rsidP="00062E59">
      <w:pPr>
        <w:numPr>
          <w:ilvl w:val="0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 xml:space="preserve">Mapping land use </w:t>
      </w:r>
      <w:proofErr w:type="gramStart"/>
      <w:r w:rsidRPr="00062E59">
        <w:rPr>
          <w:rFonts w:ascii="Times New Roman" w:eastAsia="Times New Roman" w:hAnsi="Times New Roman" w:cs="Times New Roman"/>
          <w:kern w:val="0"/>
          <w14:ligatures w14:val="none"/>
        </w:rPr>
        <w:t>change</w:t>
      </w:r>
      <w:proofErr w:type="gramEnd"/>
      <w:r w:rsidRPr="00062E59">
        <w:rPr>
          <w:rFonts w:ascii="Times New Roman" w:eastAsia="Times New Roman" w:hAnsi="Times New Roman" w:cs="Times New Roman"/>
          <w:kern w:val="0"/>
          <w14:ligatures w14:val="none"/>
        </w:rPr>
        <w:t xml:space="preserve"> over decades using GEE.</w:t>
      </w:r>
    </w:p>
    <w:p w14:paraId="4BACDD2E" w14:textId="77777777" w:rsidR="00062E59" w:rsidRPr="00062E59" w:rsidRDefault="00062E59" w:rsidP="00062E59">
      <w:pPr>
        <w:numPr>
          <w:ilvl w:val="0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Monitoring forest degradation using cloud-based platforms.</w:t>
      </w:r>
    </w:p>
    <w:p w14:paraId="41ADFC16" w14:textId="77777777" w:rsidR="00062E59" w:rsidRPr="00062E59" w:rsidRDefault="00062E59" w:rsidP="00062E59">
      <w:pPr>
        <w:numPr>
          <w:ilvl w:val="0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Flood mapping and analysis using SAR data on GEE.</w:t>
      </w:r>
    </w:p>
    <w:p w14:paraId="4AACB1AE" w14:textId="77777777" w:rsidR="00062E59" w:rsidRPr="00062E59" w:rsidRDefault="00062E59" w:rsidP="00062E59">
      <w:pPr>
        <w:numPr>
          <w:ilvl w:val="0"/>
          <w:numId w:val="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Applying Random Forest or CNNs for large-area classification tasks.</w:t>
      </w:r>
    </w:p>
    <w:p w14:paraId="5E294A4F" w14:textId="77777777" w:rsidR="00062E59" w:rsidRPr="00062E59" w:rsidRDefault="00062E59" w:rsidP="00062E5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062E5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Course Policies:</w:t>
      </w:r>
    </w:p>
    <w:p w14:paraId="71149A54" w14:textId="77777777" w:rsidR="00062E59" w:rsidRPr="00062E59" w:rsidRDefault="00062E59" w:rsidP="00062E59">
      <w:pPr>
        <w:numPr>
          <w:ilvl w:val="0"/>
          <w:numId w:val="5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Active participation in labs and coding exercises is crucial.</w:t>
      </w:r>
    </w:p>
    <w:p w14:paraId="3E717C5B" w14:textId="77777777" w:rsidR="00062E59" w:rsidRPr="00062E59" w:rsidRDefault="00062E59" w:rsidP="00062E59">
      <w:pPr>
        <w:numPr>
          <w:ilvl w:val="0"/>
          <w:numId w:val="5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Collaboration is encouraged but individual projects must be original.</w:t>
      </w:r>
    </w:p>
    <w:p w14:paraId="22BC8202" w14:textId="77777777" w:rsidR="00062E59" w:rsidRPr="00062E59" w:rsidRDefault="00062E59" w:rsidP="00062E59">
      <w:pPr>
        <w:numPr>
          <w:ilvl w:val="0"/>
          <w:numId w:val="5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Late submissions will be penalized unless prior approval is obtained.</w:t>
      </w:r>
    </w:p>
    <w:p w14:paraId="34D43D20" w14:textId="77777777" w:rsidR="00062E59" w:rsidRPr="00062E59" w:rsidRDefault="00062E59" w:rsidP="00062E5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062E5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Important Dates:</w:t>
      </w:r>
    </w:p>
    <w:p w14:paraId="4D39C985" w14:textId="77777777" w:rsidR="00062E59" w:rsidRPr="00062E59" w:rsidRDefault="00062E59" w:rsidP="00062E59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Midterm Project Submission: Week 8</w:t>
      </w:r>
    </w:p>
    <w:p w14:paraId="3CF4C570" w14:textId="77777777" w:rsidR="00062E59" w:rsidRPr="00062E59" w:rsidRDefault="00062E59" w:rsidP="00062E59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Final Project Proposal Due: Week 10</w:t>
      </w:r>
    </w:p>
    <w:p w14:paraId="15473687" w14:textId="77777777" w:rsidR="00062E59" w:rsidRPr="00062E59" w:rsidRDefault="00062E59" w:rsidP="00062E59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62E59">
        <w:rPr>
          <w:rFonts w:ascii="Times New Roman" w:eastAsia="Times New Roman" w:hAnsi="Times New Roman" w:cs="Times New Roman"/>
          <w:kern w:val="0"/>
          <w14:ligatures w14:val="none"/>
        </w:rPr>
        <w:t>Final Project Presentation: Week 14</w:t>
      </w:r>
    </w:p>
    <w:p w14:paraId="72BA8FF0" w14:textId="77777777" w:rsidR="00F51447" w:rsidRPr="00062E59" w:rsidRDefault="00F51447" w:rsidP="00062E59"/>
    <w:sectPr w:rsidR="00F51447" w:rsidRPr="00062E59" w:rsidSect="00D816D2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46043"/>
    <w:multiLevelType w:val="multilevel"/>
    <w:tmpl w:val="77A46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DA38DF"/>
    <w:multiLevelType w:val="multilevel"/>
    <w:tmpl w:val="04742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C32A20"/>
    <w:multiLevelType w:val="multilevel"/>
    <w:tmpl w:val="A1688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7842BC"/>
    <w:multiLevelType w:val="multilevel"/>
    <w:tmpl w:val="E46A6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8A04C2"/>
    <w:multiLevelType w:val="multilevel"/>
    <w:tmpl w:val="547A1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B54E3B"/>
    <w:multiLevelType w:val="multilevel"/>
    <w:tmpl w:val="C4707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BB0745"/>
    <w:multiLevelType w:val="multilevel"/>
    <w:tmpl w:val="1E002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B33259"/>
    <w:multiLevelType w:val="multilevel"/>
    <w:tmpl w:val="941EE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23700A8"/>
    <w:multiLevelType w:val="multilevel"/>
    <w:tmpl w:val="AC48F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0721F1"/>
    <w:multiLevelType w:val="multilevel"/>
    <w:tmpl w:val="B6381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BE26E91"/>
    <w:multiLevelType w:val="multilevel"/>
    <w:tmpl w:val="DC96F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10360A"/>
    <w:multiLevelType w:val="multilevel"/>
    <w:tmpl w:val="DDB2A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E183F5D"/>
    <w:multiLevelType w:val="multilevel"/>
    <w:tmpl w:val="3A30A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8D2441"/>
    <w:multiLevelType w:val="multilevel"/>
    <w:tmpl w:val="F7E24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05214A9"/>
    <w:multiLevelType w:val="multilevel"/>
    <w:tmpl w:val="7F7AF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1D40857"/>
    <w:multiLevelType w:val="multilevel"/>
    <w:tmpl w:val="3760D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5043648"/>
    <w:multiLevelType w:val="multilevel"/>
    <w:tmpl w:val="6F3E0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54D3CE4"/>
    <w:multiLevelType w:val="multilevel"/>
    <w:tmpl w:val="83E45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7C02A83"/>
    <w:multiLevelType w:val="multilevel"/>
    <w:tmpl w:val="3C6C4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AB065D4"/>
    <w:multiLevelType w:val="multilevel"/>
    <w:tmpl w:val="6C92A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D2935C0"/>
    <w:multiLevelType w:val="multilevel"/>
    <w:tmpl w:val="83861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E5940A6"/>
    <w:multiLevelType w:val="multilevel"/>
    <w:tmpl w:val="BD6ED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1AF3F37"/>
    <w:multiLevelType w:val="multilevel"/>
    <w:tmpl w:val="A6D4C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22D321B"/>
    <w:multiLevelType w:val="multilevel"/>
    <w:tmpl w:val="E25EE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BFD2461"/>
    <w:multiLevelType w:val="multilevel"/>
    <w:tmpl w:val="AA728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E2C4C5C"/>
    <w:multiLevelType w:val="multilevel"/>
    <w:tmpl w:val="6D50F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FB378CB"/>
    <w:multiLevelType w:val="multilevel"/>
    <w:tmpl w:val="A2BA6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053760F"/>
    <w:multiLevelType w:val="multilevel"/>
    <w:tmpl w:val="DCBE1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33D4D27"/>
    <w:multiLevelType w:val="multilevel"/>
    <w:tmpl w:val="09348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48E423A"/>
    <w:multiLevelType w:val="multilevel"/>
    <w:tmpl w:val="DAD60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4E96BB3"/>
    <w:multiLevelType w:val="multilevel"/>
    <w:tmpl w:val="1F78A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82F0667"/>
    <w:multiLevelType w:val="multilevel"/>
    <w:tmpl w:val="A15CB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8854973"/>
    <w:multiLevelType w:val="multilevel"/>
    <w:tmpl w:val="F9361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4D12E92"/>
    <w:multiLevelType w:val="multilevel"/>
    <w:tmpl w:val="83B07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8C70949"/>
    <w:multiLevelType w:val="multilevel"/>
    <w:tmpl w:val="EEBC6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C9507A4"/>
    <w:multiLevelType w:val="multilevel"/>
    <w:tmpl w:val="8D86D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CF9122F"/>
    <w:multiLevelType w:val="multilevel"/>
    <w:tmpl w:val="99586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E215EBE"/>
    <w:multiLevelType w:val="multilevel"/>
    <w:tmpl w:val="D0306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F53452A"/>
    <w:multiLevelType w:val="multilevel"/>
    <w:tmpl w:val="20EAF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F976DE9"/>
    <w:multiLevelType w:val="multilevel"/>
    <w:tmpl w:val="C0C0F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5194316"/>
    <w:multiLevelType w:val="multilevel"/>
    <w:tmpl w:val="E7845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9A249FC"/>
    <w:multiLevelType w:val="multilevel"/>
    <w:tmpl w:val="38E8A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AB86A4E"/>
    <w:multiLevelType w:val="multilevel"/>
    <w:tmpl w:val="E9DAD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C3A4953"/>
    <w:multiLevelType w:val="multilevel"/>
    <w:tmpl w:val="69545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DB3496B"/>
    <w:multiLevelType w:val="multilevel"/>
    <w:tmpl w:val="90CEB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F196387"/>
    <w:multiLevelType w:val="multilevel"/>
    <w:tmpl w:val="E22C4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6446045"/>
    <w:multiLevelType w:val="multilevel"/>
    <w:tmpl w:val="F44A4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8105C0B"/>
    <w:multiLevelType w:val="multilevel"/>
    <w:tmpl w:val="9A3EC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8C572A0"/>
    <w:multiLevelType w:val="multilevel"/>
    <w:tmpl w:val="7F7E9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8E821A2"/>
    <w:multiLevelType w:val="multilevel"/>
    <w:tmpl w:val="FE1E9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A5F7220"/>
    <w:multiLevelType w:val="multilevel"/>
    <w:tmpl w:val="2EE20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FBB0D82"/>
    <w:multiLevelType w:val="multilevel"/>
    <w:tmpl w:val="DE364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20502222">
    <w:abstractNumId w:val="10"/>
  </w:num>
  <w:num w:numId="2" w16cid:durableId="1983389124">
    <w:abstractNumId w:val="16"/>
  </w:num>
  <w:num w:numId="3" w16cid:durableId="346760742">
    <w:abstractNumId w:val="0"/>
  </w:num>
  <w:num w:numId="4" w16cid:durableId="1684165358">
    <w:abstractNumId w:val="31"/>
  </w:num>
  <w:num w:numId="5" w16cid:durableId="111753299">
    <w:abstractNumId w:val="14"/>
  </w:num>
  <w:num w:numId="6" w16cid:durableId="1350718000">
    <w:abstractNumId w:val="50"/>
  </w:num>
  <w:num w:numId="7" w16cid:durableId="256913836">
    <w:abstractNumId w:val="24"/>
  </w:num>
  <w:num w:numId="8" w16cid:durableId="1874222285">
    <w:abstractNumId w:val="42"/>
  </w:num>
  <w:num w:numId="9" w16cid:durableId="816384979">
    <w:abstractNumId w:val="49"/>
  </w:num>
  <w:num w:numId="10" w16cid:durableId="1457215538">
    <w:abstractNumId w:val="26"/>
  </w:num>
  <w:num w:numId="11" w16cid:durableId="977799939">
    <w:abstractNumId w:val="3"/>
  </w:num>
  <w:num w:numId="12" w16cid:durableId="320232582">
    <w:abstractNumId w:val="20"/>
  </w:num>
  <w:num w:numId="13" w16cid:durableId="403721329">
    <w:abstractNumId w:val="29"/>
  </w:num>
  <w:num w:numId="14" w16cid:durableId="2072147165">
    <w:abstractNumId w:val="19"/>
  </w:num>
  <w:num w:numId="15" w16cid:durableId="386222628">
    <w:abstractNumId w:val="9"/>
  </w:num>
  <w:num w:numId="16" w16cid:durableId="1819807253">
    <w:abstractNumId w:val="2"/>
  </w:num>
  <w:num w:numId="17" w16cid:durableId="1974600259">
    <w:abstractNumId w:val="28"/>
  </w:num>
  <w:num w:numId="18" w16cid:durableId="1869759998">
    <w:abstractNumId w:val="45"/>
  </w:num>
  <w:num w:numId="19" w16cid:durableId="791167272">
    <w:abstractNumId w:val="39"/>
  </w:num>
  <w:num w:numId="20" w16cid:durableId="404763266">
    <w:abstractNumId w:val="44"/>
  </w:num>
  <w:num w:numId="21" w16cid:durableId="989409598">
    <w:abstractNumId w:val="41"/>
  </w:num>
  <w:num w:numId="22" w16cid:durableId="801383525">
    <w:abstractNumId w:val="34"/>
  </w:num>
  <w:num w:numId="23" w16cid:durableId="540173651">
    <w:abstractNumId w:val="32"/>
  </w:num>
  <w:num w:numId="24" w16cid:durableId="479274639">
    <w:abstractNumId w:val="40"/>
  </w:num>
  <w:num w:numId="25" w16cid:durableId="268313473">
    <w:abstractNumId w:val="46"/>
  </w:num>
  <w:num w:numId="26" w16cid:durableId="1909219998">
    <w:abstractNumId w:val="25"/>
  </w:num>
  <w:num w:numId="27" w16cid:durableId="883634538">
    <w:abstractNumId w:val="15"/>
  </w:num>
  <w:num w:numId="28" w16cid:durableId="2078743567">
    <w:abstractNumId w:val="43"/>
  </w:num>
  <w:num w:numId="29" w16cid:durableId="1165823641">
    <w:abstractNumId w:val="35"/>
  </w:num>
  <w:num w:numId="30" w16cid:durableId="396900321">
    <w:abstractNumId w:val="21"/>
  </w:num>
  <w:num w:numId="31" w16cid:durableId="638728132">
    <w:abstractNumId w:val="51"/>
  </w:num>
  <w:num w:numId="32" w16cid:durableId="700671026">
    <w:abstractNumId w:val="23"/>
  </w:num>
  <w:num w:numId="33" w16cid:durableId="416950283">
    <w:abstractNumId w:val="13"/>
  </w:num>
  <w:num w:numId="34" w16cid:durableId="1351569686">
    <w:abstractNumId w:val="37"/>
  </w:num>
  <w:num w:numId="35" w16cid:durableId="642587801">
    <w:abstractNumId w:val="12"/>
  </w:num>
  <w:num w:numId="36" w16cid:durableId="1693412607">
    <w:abstractNumId w:val="36"/>
  </w:num>
  <w:num w:numId="37" w16cid:durableId="892698110">
    <w:abstractNumId w:val="22"/>
  </w:num>
  <w:num w:numId="38" w16cid:durableId="861551709">
    <w:abstractNumId w:val="38"/>
  </w:num>
  <w:num w:numId="39" w16cid:durableId="132794263">
    <w:abstractNumId w:val="48"/>
  </w:num>
  <w:num w:numId="40" w16cid:durableId="2041928156">
    <w:abstractNumId w:val="27"/>
  </w:num>
  <w:num w:numId="41" w16cid:durableId="806315345">
    <w:abstractNumId w:val="8"/>
  </w:num>
  <w:num w:numId="42" w16cid:durableId="495534622">
    <w:abstractNumId w:val="47"/>
  </w:num>
  <w:num w:numId="43" w16cid:durableId="1595089885">
    <w:abstractNumId w:val="30"/>
  </w:num>
  <w:num w:numId="44" w16cid:durableId="754085295">
    <w:abstractNumId w:val="1"/>
  </w:num>
  <w:num w:numId="45" w16cid:durableId="1057823408">
    <w:abstractNumId w:val="17"/>
  </w:num>
  <w:num w:numId="46" w16cid:durableId="965164813">
    <w:abstractNumId w:val="11"/>
  </w:num>
  <w:num w:numId="47" w16cid:durableId="559557287">
    <w:abstractNumId w:val="18"/>
  </w:num>
  <w:num w:numId="48" w16cid:durableId="48768576">
    <w:abstractNumId w:val="6"/>
  </w:num>
  <w:num w:numId="49" w16cid:durableId="2040203601">
    <w:abstractNumId w:val="5"/>
  </w:num>
  <w:num w:numId="50" w16cid:durableId="1476292402">
    <w:abstractNumId w:val="7"/>
  </w:num>
  <w:num w:numId="51" w16cid:durableId="26491959">
    <w:abstractNumId w:val="4"/>
  </w:num>
  <w:num w:numId="52" w16cid:durableId="200477352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0tDA2szQ3NTY0NDdT0lEKTi0uzszPAykwrAUA7rvLliwAAAA="/>
  </w:docVars>
  <w:rsids>
    <w:rsidRoot w:val="0047487B"/>
    <w:rsid w:val="00062E59"/>
    <w:rsid w:val="000F3C69"/>
    <w:rsid w:val="00110A45"/>
    <w:rsid w:val="00182023"/>
    <w:rsid w:val="001E231F"/>
    <w:rsid w:val="003418F2"/>
    <w:rsid w:val="0047487B"/>
    <w:rsid w:val="004E3F7B"/>
    <w:rsid w:val="006F0736"/>
    <w:rsid w:val="0085504B"/>
    <w:rsid w:val="00D816D2"/>
    <w:rsid w:val="00DB6726"/>
    <w:rsid w:val="00EF150B"/>
    <w:rsid w:val="00F25577"/>
    <w:rsid w:val="00F51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560A4"/>
  <w15:chartTrackingRefBased/>
  <w15:docId w15:val="{4FD65299-4F9F-449C-89E5-B232C81EB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487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7487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487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487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487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487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7487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7487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7487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487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487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487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487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487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487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487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7487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7487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7487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4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487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7487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7487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487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7487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7487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487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487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7487B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DB6726"/>
    <w:rPr>
      <w:b/>
      <w:bCs/>
    </w:rPr>
  </w:style>
  <w:style w:type="character" w:styleId="Emphasis">
    <w:name w:val="Emphasis"/>
    <w:basedOn w:val="DefaultParagraphFont"/>
    <w:uiPriority w:val="20"/>
    <w:qFormat/>
    <w:rsid w:val="00DB672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27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31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88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0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20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1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7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6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6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6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9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8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7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80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20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76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3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45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2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6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7</Words>
  <Characters>2664</Characters>
  <Application>Microsoft Office Word</Application>
  <DocSecurity>0</DocSecurity>
  <Lines>22</Lines>
  <Paragraphs>6</Paragraphs>
  <ScaleCrop>false</ScaleCrop>
  <Company/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, Hafez</dc:creator>
  <cp:keywords/>
  <dc:description/>
  <cp:lastModifiedBy>Ahmad, Hafez</cp:lastModifiedBy>
  <cp:revision>2</cp:revision>
  <cp:lastPrinted>2025-04-27T03:58:00Z</cp:lastPrinted>
  <dcterms:created xsi:type="dcterms:W3CDTF">2025-04-27T03:59:00Z</dcterms:created>
  <dcterms:modified xsi:type="dcterms:W3CDTF">2025-04-27T03:59:00Z</dcterms:modified>
</cp:coreProperties>
</file>